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Mechanic</w:t>
      </w:r>
      <w:r>
        <w:t xml:space="preserve"> </w:t>
      </w:r>
      <w:r>
        <w:t xml:space="preserve">Career</w:t>
      </w:r>
      <w:r>
        <w:t xml:space="preserve"> </w:t>
      </w:r>
      <w:r>
        <w:t xml:space="preserve">in</w:t>
      </w:r>
      <w:r>
        <w:t xml:space="preserve"> </w:t>
      </w:r>
      <w:r>
        <w:t xml:space="preserve">Houston,</w:t>
      </w:r>
      <w:r>
        <w:t xml:space="preserve"> </w:t>
      </w:r>
      <w:r>
        <w:t xml:space="preserve">United</w:t>
      </w:r>
      <w:r>
        <w:t xml:space="preserve"> </w:t>
      </w:r>
      <w:r>
        <w:t xml:space="preserve">States</w:t>
      </w:r>
    </w:p>
    <w:bookmarkStart w:id="20" w:name="X4f72849fcc9e07b8e8c51a043e84362618fc86a"/>
    <w:p>
      <w:pPr>
        <w:pStyle w:val="Heading1"/>
      </w:pPr>
      <w:r>
        <w:t xml:space="preserve">Statement of Purpose: Pursuing an Automotive Mechanic Career in Houston, United States</w:t>
      </w:r>
    </w:p>
    <w:p>
      <w:pPr>
        <w:pStyle w:val="FirstParagraph"/>
      </w:pPr>
      <w:r>
        <w:t xml:space="preserve">As a dedicated and highly skilled automotive technician with over five years of hands-on experience in precision vehicle diagnostics and repair, I submit this Statement of Purpose to formally express my commitment to advancing my career as a certified mechanic within the dynamic automotive ecosystem of Houston, Texas. My journey has been defined by an unwavering passion for engineering excellence, a meticulous approach to technical problem-solving, and a profound understanding of how critical reliable transportation is to the daily life and economic vitality of cities like Houston in the United States. This document outlines my professional trajectory, specialized competencies, and compelling reasons for choosing Houston as the foundation for my future contributions to automotive service excellence in America.</w:t>
      </w:r>
    </w:p>
    <w:p>
      <w:pPr>
        <w:pStyle w:val="BodyText"/>
      </w:pPr>
      <w:r>
        <w:t xml:space="preserve">My technical foundation was established through rigorous training at the esteemed Gulf Coast Technical Institute (GCTI), where I earned an Associate of Applied Science degree in Automotive Technology with honors. During my studies, I immersed myself in advanced coursework covering engine performance systems, electrical diagnostics, hybrid and electric vehicle technologies, and modern automotive software protocols. This academic rigor was complemented by extensive practical experience at the institute’s on-campus service center and through a year-long apprenticeship at Precision Auto Care in my home city of San Antonio. At Precision Auto Care, I gained comprehensive proficiency in servicing a wide array of vehicles—from high-performance sports cars to commercial fleet trucks—while consistently maintaining 98% customer satisfaction scores through clear communication and exceptional workmanship. Crucially, I achieved ASE (Automotive Service Excellence) certifications in Engine Repair (A1), Brakes (A5), and Electrical Systems (A6), demonstrating my commitment to adhering to the highest national standards of the trade.</w:t>
      </w:r>
    </w:p>
    <w:p>
      <w:pPr>
        <w:pStyle w:val="BodyText"/>
      </w:pPr>
      <w:r>
        <w:t xml:space="preserve">My decision to pursue a mechanic career specifically in Houston, United States, is driven by an acute awareness of the city’s unique automotive demands and its position as a national economic powerhouse. Houston is not merely another city; it is Texas’ largest metropolitan area and one of America’s fastest-growing hubs for logistics, energy infrastructure, and diverse commercial operations. This environment generates an unprecedented demand for skilled mechanics capable of maintaining everything from massive oil field service fleets to the personal vehicles of over 7 million residents navigating a sprawling urban landscape. I recognize that Houston’s humid climate, frequent extreme weather events (including flooding), and high volume of heavy-duty trucking create specific maintenance challenges—from corrosion management to tire wear patterns—that require technicians with adaptive expertise. Furthermore, as the United States’ fourth-largest city and a major transportation nexus for interstate commerce, Houston demands mechanics who operate efficiently within robust safety protocols like OSHA compliance and Texas Department of Public Safety (DPS) regulations. I am eager to apply my ASE-certified skills to meet these exacting local requirements and contribute directly to the mobility infrastructure that sustains Houston’s economic engine.</w:t>
      </w:r>
    </w:p>
    <w:p>
      <w:pPr>
        <w:pStyle w:val="BodyText"/>
      </w:pPr>
      <w:r>
        <w:t xml:space="preserve">I have closely studied the automotive service landscape in Houston, noting the high demand for mechanics at major dealerships like Toyota of Houston, Enterprise Fleet Services, and specialized repair centers serving both residential communities and large-scale industrial clients. I am particularly drawn to the city’s growing emphasis on sustainable transportation solutions; Houston’s municipal initiatives promoting EV adoption align perfectly with my recent certification in hybrid/electric vehicle systems through GCTI’s advanced training program. This expertise positions me to support Houston’s evolving infrastructure, ensuring vehicles are maintained safely and efficiently as they transition toward cleaner energy sources. I am also deeply aware of the community impact mechanics have: reliable vehicle service reduces traffic congestion, supports local businesses’ operations, and enables residents to access jobs and essential services—factors that resonate powerfully within Houston’s diverse neighborhoods spanning from the historic Third Ward to the thriving Energy Corridor.</w:t>
      </w:r>
    </w:p>
    <w:p>
      <w:pPr>
        <w:pStyle w:val="BodyText"/>
      </w:pPr>
      <w:r>
        <w:t xml:space="preserve">My professional philosophy centers on continuous improvement through proactive learning. I actively stay abreast of evolving automotive technologies via manufacturer training programs, industry publications like *Motor Age*, and online certifications in emerging fields such as advanced diagnostic software integration. In Houston, where new vehicle models debut rapidly and tech-driven service expectations rise annually, this commitment ensures I remain a valuable asset to any team. I am also prepared to obtain the required Texas Automotive Repair License immediately upon arrival, ensuring full compliance with all state regulations governing mechanic licensure in the United States. My goal extends beyond technical proficiency; I aim to become a trusted mentor within Houston’s automotive community, sharing knowledge with aspiring technicians through local vocational programs and contributing to workforce development initiatives that strengthen our city’s service economy.</w:t>
      </w:r>
    </w:p>
    <w:p>
      <w:pPr>
        <w:pStyle w:val="BodyText"/>
      </w:pPr>
      <w:r>
        <w:t xml:space="preserve">Ultimately, my aspiration is clear: To become an indispensable member of Houston's automotive service industry while embodying the work ethic and professionalism expected of a mechanic in the United States. I am confident that my ASE certifications, hands-on experience with diverse vehicle systems, and specialized understanding of Houston’s unique operational environment align precisely with the needs of employers in this vital market. By choosing to build my career here, I commit not only to delivering exceptional technical service but also to supporting Houston’s growth as a resilient and connected city. I am eager to bring my dedication, skills, and enthusiasm for automotive excellence directly into the workshop of a forward-thinking Houston-based organization—a step that will allow me to contribute meaningfully to the transportation ecosystem of one of America’s most dynamic cities. Thank you for considering my application as I prepare to embark on this pivotal chapter in my career within United States Houston.</w:t>
      </w:r>
    </w:p>
    <w:p>
      <w:pPr>
        <w:pStyle w:val="BodyText"/>
      </w:pPr>
      <w:r>
        <w:rPr>
          <w:bCs/>
          <w:b/>
        </w:rP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Mechanic Career in Houston, United States</dc:title>
  <dc:creator/>
  <dc:language>en</dc:language>
  <cp:keywords/>
  <dcterms:created xsi:type="dcterms:W3CDTF">2025-12-10T17:23:01Z</dcterms:created>
  <dcterms:modified xsi:type="dcterms:W3CDTF">2025-12-10T17:23:01Z</dcterms:modified>
</cp:coreProperties>
</file>

<file path=docProps/custom.xml><?xml version="1.0" encoding="utf-8"?>
<Properties xmlns="http://schemas.openxmlformats.org/officeDocument/2006/custom-properties" xmlns:vt="http://schemas.openxmlformats.org/officeDocument/2006/docPropsVTypes"/>
</file>